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8, Prague, 140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one hundred (10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7ee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28:27Z</dcterms:created>
  <dcterms:modified xsi:type="dcterms:W3CDTF">2024-05-03T13:28:27Z</dcterms:modified>
</cp:coreProperties>
</file>